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1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2ce5545eb52e1f33b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1T06:12:46Z</dcterms:created>
  <dcterms:modified xsi:type="dcterms:W3CDTF">2024-02-21T0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1 06:12:40</vt:lpwstr>
  </property>
</Properties>
</file>